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6DAE" w:rsidRDefault="001C3182" w:rsidP="001C3182">
      <w:pPr>
        <w:jc w:val="center"/>
        <w:rPr>
          <w:b/>
          <w:bCs/>
          <w:sz w:val="24"/>
          <w:szCs w:val="24"/>
          <w:lang w:val="en-GB"/>
        </w:rPr>
      </w:pPr>
      <w:r w:rsidRPr="001C3182">
        <w:rPr>
          <w:b/>
          <w:bCs/>
          <w:sz w:val="24"/>
          <w:szCs w:val="24"/>
          <w:lang w:val="en-GB"/>
        </w:rPr>
        <w:t>COST FUNCTION</w:t>
      </w:r>
    </w:p>
    <w:p w:rsidR="001C3182" w:rsidRDefault="001C3182" w:rsidP="001C3182">
      <w:pPr>
        <w:jc w:val="center"/>
        <w:rPr>
          <w:b/>
          <w:bCs/>
          <w:sz w:val="24"/>
          <w:szCs w:val="24"/>
          <w:lang w:val="en-GB"/>
        </w:rPr>
      </w:pPr>
      <w:r>
        <w:rPr>
          <w:b/>
          <w:bCs/>
          <w:noProof/>
          <w:sz w:val="24"/>
          <w:szCs w:val="24"/>
          <w:lang w:val="en-GB" w:eastAsia="en-GB" w:bidi="th-TH"/>
        </w:rPr>
        <w:drawing>
          <wp:inline distT="0" distB="0" distL="0" distR="0">
            <wp:extent cx="5760720" cy="1562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3501" w:rsidRDefault="00A43501" w:rsidP="001C3182">
      <w:pPr>
        <w:jc w:val="center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DRCNN</w:t>
      </w:r>
    </w:p>
    <w:p w:rsidR="00A43501" w:rsidRDefault="00A43501" w:rsidP="001C3182">
      <w:pPr>
        <w:jc w:val="center"/>
        <w:rPr>
          <w:b/>
          <w:bCs/>
          <w:sz w:val="24"/>
          <w:szCs w:val="24"/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 wp14:anchorId="2154F8AC" wp14:editId="53D49721">
            <wp:extent cx="4572000" cy="32308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3501" w:rsidRDefault="00A43501" w:rsidP="001C3182">
      <w:pPr>
        <w:jc w:val="center"/>
        <w:rPr>
          <w:b/>
          <w:bCs/>
          <w:sz w:val="24"/>
          <w:szCs w:val="24"/>
          <w:lang w:val="en-GB"/>
        </w:rPr>
      </w:pPr>
      <w:r>
        <w:rPr>
          <w:b/>
          <w:bCs/>
          <w:noProof/>
          <w:sz w:val="24"/>
          <w:szCs w:val="24"/>
          <w:lang w:val="en-GB" w:eastAsia="en-GB" w:bidi="th-TH"/>
        </w:rPr>
        <w:drawing>
          <wp:inline distT="0" distB="0" distL="0" distR="0">
            <wp:extent cx="4152900" cy="13639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3182" w:rsidRPr="001C3182" w:rsidRDefault="00B359F4" w:rsidP="001C3182">
      <w:pPr>
        <w:jc w:val="center"/>
        <w:rPr>
          <w:b/>
          <w:bCs/>
          <w:sz w:val="24"/>
          <w:szCs w:val="24"/>
          <w:lang w:val="en-GB"/>
        </w:rPr>
      </w:pPr>
      <w:r>
        <w:rPr>
          <w:b/>
          <w:bCs/>
          <w:noProof/>
          <w:sz w:val="24"/>
          <w:szCs w:val="24"/>
          <w:lang w:val="en-GB" w:eastAsia="en-GB" w:bidi="th-TH"/>
        </w:rPr>
        <w:lastRenderedPageBreak/>
        <w:drawing>
          <wp:inline distT="0" distB="0" distL="0" distR="0">
            <wp:extent cx="3520440" cy="21031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C3182" w:rsidRPr="001C31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MLI0N7KwMLA0NTFU0lEKTi0uzszPAykwrgUAuMaStiwAAAA="/>
  </w:docVars>
  <w:rsids>
    <w:rsidRoot w:val="001C3182"/>
    <w:rsid w:val="00172AA8"/>
    <w:rsid w:val="001C3182"/>
    <w:rsid w:val="002C28A7"/>
    <w:rsid w:val="00A43501"/>
    <w:rsid w:val="00B359F4"/>
    <w:rsid w:val="00BA6DAE"/>
    <w:rsid w:val="00CB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EDA321-34D8-4A29-916C-8145D9BB4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3</cp:revision>
  <dcterms:created xsi:type="dcterms:W3CDTF">2019-08-11T07:42:00Z</dcterms:created>
  <dcterms:modified xsi:type="dcterms:W3CDTF">2019-08-25T12:42:00Z</dcterms:modified>
</cp:coreProperties>
</file>